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1A9A32" w14:textId="5FDD9251" w:rsidR="007D5DBA" w:rsidRPr="007D5DBA" w:rsidRDefault="007D5DBA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D5DBA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Istruzioni per il seminario di Linguistica Inglese, Letteratura Inglese e anglo-americana.</w:t>
      </w:r>
    </w:p>
    <w:p w14:paraId="44670708" w14:textId="77777777" w:rsidR="007D5DBA" w:rsidRPr="007D5DBA" w:rsidRDefault="007D5DBA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D5D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l </w:t>
      </w:r>
      <w:proofErr w:type="spellStart"/>
      <w:r w:rsidRPr="007D5D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dL</w:t>
      </w:r>
      <w:proofErr w:type="spellEnd"/>
      <w:r w:rsidRPr="007D5D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ei corsi di Laurea di Lingue e Culture per la Mediazione Linguistica, delle Magistrali in Lingue e Letterature Straniere e Traduzione, ha approvato che vengano assegnati </w:t>
      </w:r>
    </w:p>
    <w:p w14:paraId="1471F711" w14:textId="77777777" w:rsidR="007D5DBA" w:rsidRDefault="007D5DBA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D5D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rediti 1, a tutti gli studenti che frequenteranno il seminario in oggetto.       </w:t>
      </w:r>
    </w:p>
    <w:p w14:paraId="70B70AAC" w14:textId="320702B8" w:rsidR="00B708AB" w:rsidRDefault="007D5DBA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D5D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rediti 2</w:t>
      </w:r>
      <w:r w:rsidR="005E01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con aggiuntive 25 ore di lavoro individuale)</w:t>
      </w:r>
      <w:r w:rsidRPr="007D5D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a tutti gli studenti che frequenteranno il seminario in oggetto e, in più, scriveranno una recensione di circa 15.000/20.000 caratteri, formato word, in cui illustreranno i punti principali discussi durante le varie giornate. Il testo deve essere redatto in inglese e presentato entro 15 gg. dalla fine del seminario.</w:t>
      </w:r>
    </w:p>
    <w:p w14:paraId="753850F6" w14:textId="75D21282" w:rsidR="007D5DBA" w:rsidRDefault="005E0105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i raccomanda agli studenti di optare per i due crediti.</w:t>
      </w:r>
    </w:p>
    <w:p w14:paraId="2C806C61" w14:textId="764FCF60" w:rsidR="007D5DBA" w:rsidRDefault="007D5DBA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r l’iscrizione gli studenti dovranno collegarsi al seguente link e compilare il modulo predisposto</w:t>
      </w:r>
      <w:r w:rsidR="009813D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ntro il 12 febbraio.</w:t>
      </w:r>
    </w:p>
    <w:p w14:paraId="6F40B51A" w14:textId="0E6F7F8B" w:rsidR="009813D8" w:rsidRDefault="00D843A4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hyperlink r:id="rId4" w:tgtFrame="EbHioFkEzH5oIhKQHHwyIkG" w:history="1">
        <w:r w:rsidR="009813D8">
          <w:rPr>
            <w:rStyle w:val="Hyperlink"/>
            <w:sz w:val="27"/>
            <w:szCs w:val="27"/>
          </w:rPr>
          <w:t>SEMINARIO ANGLISTICA E AMERICANISTICA - MODULO ISCRIZIONE (google.com)</w:t>
        </w:r>
      </w:hyperlink>
    </w:p>
    <w:p w14:paraId="1D84F6BE" w14:textId="2E61831B" w:rsidR="009813D8" w:rsidRDefault="009813D8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 giorni del seminario, secondo il calendario divulgato, dovranno in entrata ed uscita compilare il modulo al seguente link. </w:t>
      </w:r>
    </w:p>
    <w:p w14:paraId="2F3F466D" w14:textId="4C8CF0D8" w:rsidR="007D5DBA" w:rsidRDefault="00D843A4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hyperlink r:id="rId5" w:tgtFrame="meZBYidwQb3UQ2cdW1gLSsl" w:history="1">
        <w:r w:rsidR="007D5DBA" w:rsidRPr="007D5DB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cs.google.com/forms/d/e/1FAIpQLSfYizki0gIB46B3jsAiPLAPuhCtDA-bpI5k4oM4YBSrH1Yg7w/viewform</w:t>
        </w:r>
      </w:hyperlink>
    </w:p>
    <w:p w14:paraId="520DCEDE" w14:textId="159FCF00" w:rsidR="007D5DBA" w:rsidRDefault="007D5DBA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l link al meeting è il seguente</w:t>
      </w:r>
      <w:r w:rsidR="009813D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Si prega</w:t>
      </w:r>
      <w:r w:rsidR="00667B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o gli studenti</w:t>
      </w:r>
      <w:r w:rsidR="009813D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i usare sempre l’indirizzo istituzionale.</w:t>
      </w:r>
    </w:p>
    <w:p w14:paraId="4778B602" w14:textId="23435373" w:rsidR="007D5DBA" w:rsidRDefault="00D843A4" w:rsidP="007D5DBA">
      <w:pPr>
        <w:jc w:val="both"/>
        <w:rPr>
          <w:rStyle w:val="Hyperlink"/>
          <w:sz w:val="27"/>
          <w:szCs w:val="27"/>
        </w:rPr>
      </w:pPr>
      <w:hyperlink r:id="rId6" w:tgtFrame="ondfrjd6Pu2VcdXOog_3rz-" w:history="1">
        <w:r w:rsidR="007D5DBA">
          <w:rPr>
            <w:rStyle w:val="Hyperlink"/>
            <w:sz w:val="27"/>
            <w:szCs w:val="27"/>
          </w:rPr>
          <w:t>https://teams.microsoft.com/l/team/19%3a1e9beda6193f42bcacb2d2fa85559e66%40thread.tacv2/conversations?groupId=1e2f475b-f510-48a8-9b72-0bbcaec57bca&amp;tenantId=6bfa74cc-fe34-4d57-97d3-97fd6e0edee1</w:t>
        </w:r>
      </w:hyperlink>
    </w:p>
    <w:p w14:paraId="68E5284F" w14:textId="3A484E1E" w:rsidR="009813D8" w:rsidRDefault="009813D8" w:rsidP="007D5DBA">
      <w:pPr>
        <w:jc w:val="both"/>
        <w:rPr>
          <w:rStyle w:val="Hyperlink"/>
          <w:sz w:val="27"/>
          <w:szCs w:val="27"/>
        </w:rPr>
      </w:pPr>
    </w:p>
    <w:p w14:paraId="02E9B290" w14:textId="29F71F4A" w:rsidR="009813D8" w:rsidRPr="00667BE4" w:rsidRDefault="00667BE4" w:rsidP="007D5DBA">
      <w:pPr>
        <w:jc w:val="both"/>
        <w:rPr>
          <w:rStyle w:val="Hyperlink"/>
          <w:color w:val="auto"/>
          <w:sz w:val="27"/>
          <w:szCs w:val="27"/>
          <w:u w:val="none"/>
        </w:rPr>
      </w:pPr>
      <w:r w:rsidRPr="00667BE4">
        <w:rPr>
          <w:rStyle w:val="Hyperlink"/>
          <w:color w:val="auto"/>
          <w:sz w:val="27"/>
          <w:szCs w:val="27"/>
          <w:u w:val="none"/>
        </w:rPr>
        <w:t>Se vi viene richiesto il codice è il seguente:</w:t>
      </w:r>
    </w:p>
    <w:p w14:paraId="087833A7" w14:textId="3AC9B6E2" w:rsidR="00667BE4" w:rsidRDefault="00667BE4" w:rsidP="007D5DBA">
      <w:pPr>
        <w:jc w:val="both"/>
        <w:rPr>
          <w:rFonts w:ascii="Segoe UI" w:hAnsi="Segoe UI" w:cs="Segoe UI"/>
          <w:color w:val="252423"/>
          <w:sz w:val="36"/>
          <w:szCs w:val="36"/>
          <w:shd w:val="clear" w:color="auto" w:fill="FFFFFF"/>
        </w:rPr>
      </w:pPr>
      <w:r w:rsidRPr="00667BE4">
        <w:rPr>
          <w:rFonts w:ascii="Segoe UI" w:hAnsi="Segoe UI" w:cs="Segoe UI"/>
          <w:color w:val="252423"/>
          <w:sz w:val="36"/>
          <w:szCs w:val="36"/>
          <w:shd w:val="clear" w:color="auto" w:fill="FFFFFF"/>
        </w:rPr>
        <w:t>rt6zgc6</w:t>
      </w:r>
    </w:p>
    <w:p w14:paraId="6779CA79" w14:textId="2D04B369" w:rsidR="00667BE4" w:rsidRPr="005E0105" w:rsidRDefault="005E0105" w:rsidP="007D5DBA">
      <w:pPr>
        <w:jc w:val="both"/>
        <w:rPr>
          <w:rStyle w:val="Hyperlink"/>
          <w:color w:val="auto"/>
          <w:sz w:val="24"/>
          <w:szCs w:val="24"/>
          <w:u w:val="none"/>
        </w:rPr>
      </w:pPr>
      <w:r>
        <w:rPr>
          <w:rStyle w:val="Hyperlink"/>
          <w:color w:val="auto"/>
          <w:sz w:val="24"/>
          <w:szCs w:val="24"/>
          <w:u w:val="none"/>
        </w:rPr>
        <w:t xml:space="preserve">Gli elaborati andranno inoltrati ai seguenti indirizzi mail: </w:t>
      </w:r>
      <w:hyperlink r:id="rId7" w:history="1">
        <w:r w:rsidRPr="0046522C">
          <w:rPr>
            <w:rStyle w:val="Hyperlink"/>
            <w:sz w:val="24"/>
            <w:szCs w:val="24"/>
          </w:rPr>
          <w:t>fodde@unica.it</w:t>
        </w:r>
      </w:hyperlink>
      <w:r>
        <w:rPr>
          <w:rStyle w:val="Hyperlink"/>
          <w:color w:val="auto"/>
          <w:sz w:val="24"/>
          <w:szCs w:val="24"/>
          <w:u w:val="none"/>
        </w:rPr>
        <w:t xml:space="preserve">; </w:t>
      </w:r>
      <w:hyperlink r:id="rId8" w:history="1">
        <w:r w:rsidRPr="0046522C">
          <w:rPr>
            <w:rStyle w:val="Hyperlink"/>
            <w:sz w:val="24"/>
            <w:szCs w:val="24"/>
          </w:rPr>
          <w:t>dongu@unica.it</w:t>
        </w:r>
      </w:hyperlink>
      <w:r>
        <w:rPr>
          <w:rStyle w:val="Hyperlink"/>
          <w:color w:val="auto"/>
          <w:sz w:val="24"/>
          <w:szCs w:val="24"/>
          <w:u w:val="none"/>
        </w:rPr>
        <w:t xml:space="preserve">; </w:t>
      </w:r>
      <w:hyperlink r:id="rId9" w:history="1">
        <w:r w:rsidRPr="0046522C">
          <w:rPr>
            <w:rStyle w:val="Hyperlink"/>
            <w:sz w:val="24"/>
            <w:szCs w:val="24"/>
          </w:rPr>
          <w:t>iuliano@unica.it</w:t>
        </w:r>
      </w:hyperlink>
      <w:r>
        <w:rPr>
          <w:rStyle w:val="Hyperlink"/>
          <w:color w:val="auto"/>
          <w:sz w:val="24"/>
          <w:szCs w:val="24"/>
          <w:u w:val="none"/>
        </w:rPr>
        <w:t xml:space="preserve"> </w:t>
      </w:r>
    </w:p>
    <w:p w14:paraId="527A56F2" w14:textId="7400ADE0" w:rsidR="009813D8" w:rsidRDefault="009813D8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54FE433" w14:textId="77777777" w:rsidR="007D5DBA" w:rsidRPr="007D5DBA" w:rsidRDefault="007D5DBA" w:rsidP="007D5DBA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7D5DBA" w:rsidRPr="007D5DBA" w:rsidSect="007063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7SwsDQ2NTEyMLdQ0lEKTi0uzszPAykwqQUAjs43WywAAAA="/>
  </w:docVars>
  <w:rsids>
    <w:rsidRoot w:val="00204E2A"/>
    <w:rsid w:val="00204E2A"/>
    <w:rsid w:val="005E0105"/>
    <w:rsid w:val="005F1849"/>
    <w:rsid w:val="00667BE4"/>
    <w:rsid w:val="00706378"/>
    <w:rsid w:val="007D5DBA"/>
    <w:rsid w:val="009813D8"/>
    <w:rsid w:val="00B708AB"/>
    <w:rsid w:val="00D843A4"/>
    <w:rsid w:val="00D93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729250C"/>
  <w15:chartTrackingRefBased/>
  <w15:docId w15:val="{DEBD56FC-088F-490B-8FF4-0744C0A73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5DB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5D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ngu@unica.i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fodde@unica.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eams.microsoft.com/l/team/19%3a1e9beda6193f42bcacb2d2fa85559e66%40thread.tacv2/conversations?groupId=1e2f475b-f510-48a8-9b72-0bbcaec57bca&amp;tenantId=6bfa74cc-fe34-4d57-97d3-97fd6e0edee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ocs.google.com/forms/d/e/1FAIpQLSfYizki0gIB46B3jsAiPLAPuhCtDA-bpI5k4oM4YBSrH1Yg7w/viewform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docs.google.com/forms/d/e/1FAIpQLSdw4gcuAbl58v2FbX3KxLe-kttqad8cq4F5YWQNkN3Op4GiOg/viewform" TargetMode="External"/><Relationship Id="rId9" Type="http://schemas.openxmlformats.org/officeDocument/2006/relationships/hyperlink" Target="mailto:iuliano@unica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Grazia Dongu</dc:creator>
  <cp:keywords/>
  <dc:description/>
  <cp:lastModifiedBy>Olga Denti</cp:lastModifiedBy>
  <cp:revision>2</cp:revision>
  <dcterms:created xsi:type="dcterms:W3CDTF">2021-02-06T10:18:00Z</dcterms:created>
  <dcterms:modified xsi:type="dcterms:W3CDTF">2021-02-06T10:18:00Z</dcterms:modified>
</cp:coreProperties>
</file>